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2057B" w14:textId="37673408" w:rsidR="00017CFF" w:rsidRPr="00D24B51" w:rsidRDefault="00017CFF" w:rsidP="00017CFF">
      <w:pPr>
        <w:rPr>
          <w:rFonts w:ascii="Times" w:hAnsi="Times"/>
          <w:b/>
          <w:bCs/>
        </w:rPr>
      </w:pPr>
      <w:r w:rsidRPr="00D24B51">
        <w:rPr>
          <w:rFonts w:ascii="Times" w:hAnsi="Times"/>
          <w:b/>
          <w:bCs/>
        </w:rPr>
        <w:t xml:space="preserve">Supplemental table </w:t>
      </w:r>
      <w:r w:rsidR="00B436B9">
        <w:rPr>
          <w:rFonts w:ascii="Times" w:hAnsi="Times"/>
          <w:b/>
          <w:bCs/>
        </w:rPr>
        <w:t>2</w:t>
      </w:r>
      <w:r w:rsidRPr="00D24B51">
        <w:rPr>
          <w:rFonts w:ascii="Times" w:hAnsi="Times"/>
          <w:b/>
          <w:bCs/>
        </w:rPr>
        <w:t xml:space="preserve">. Univariate analysis to predict </w:t>
      </w:r>
      <w:r>
        <w:rPr>
          <w:rFonts w:ascii="Times" w:hAnsi="Times"/>
          <w:b/>
          <w:bCs/>
        </w:rPr>
        <w:t>anemia</w:t>
      </w:r>
      <w:r w:rsidRPr="00D24B51">
        <w:rPr>
          <w:rFonts w:ascii="Times" w:hAnsi="Times"/>
          <w:b/>
          <w:bCs/>
        </w:rPr>
        <w:t>.</w:t>
      </w:r>
    </w:p>
    <w:tbl>
      <w:tblPr>
        <w:tblW w:w="10072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175"/>
        <w:gridCol w:w="2244"/>
        <w:gridCol w:w="1112"/>
        <w:gridCol w:w="258"/>
        <w:gridCol w:w="2247"/>
        <w:gridCol w:w="1036"/>
      </w:tblGrid>
      <w:tr w:rsidR="00141E33" w:rsidRPr="00D24B51" w14:paraId="0B124F7A" w14:textId="77777777" w:rsidTr="003B6A3B">
        <w:trPr>
          <w:trHeight w:val="170"/>
        </w:trPr>
        <w:tc>
          <w:tcPr>
            <w:tcW w:w="3175" w:type="dxa"/>
            <w:vMerge w:val="restart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15" w:type="dxa"/>
              <w:bottom w:w="64" w:type="dxa"/>
              <w:right w:w="15" w:type="dxa"/>
            </w:tcMar>
            <w:vAlign w:val="center"/>
            <w:hideMark/>
          </w:tcPr>
          <w:p w14:paraId="2F090E6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Variables</w:t>
            </w:r>
          </w:p>
        </w:tc>
        <w:tc>
          <w:tcPr>
            <w:tcW w:w="2244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097B8E7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Male</w:t>
            </w:r>
          </w:p>
        </w:tc>
        <w:tc>
          <w:tcPr>
            <w:tcW w:w="1112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4164D44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58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69F0D35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ECA8C7C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Female</w:t>
            </w:r>
          </w:p>
        </w:tc>
        <w:tc>
          <w:tcPr>
            <w:tcW w:w="1036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B7C4FE9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</w:tr>
      <w:tr w:rsidR="00141E33" w:rsidRPr="00D24B51" w14:paraId="7CA089A3" w14:textId="77777777" w:rsidTr="003B6A3B">
        <w:trPr>
          <w:trHeight w:val="227"/>
        </w:trPr>
        <w:tc>
          <w:tcPr>
            <w:tcW w:w="3175" w:type="dxa"/>
            <w:vMerge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vAlign w:val="center"/>
            <w:hideMark/>
          </w:tcPr>
          <w:p w14:paraId="587FA6C7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4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342E079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Odds</w:t>
            </w:r>
          </w:p>
        </w:tc>
        <w:tc>
          <w:tcPr>
            <w:tcW w:w="1112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4E724BE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  <w:i/>
                <w:iCs/>
              </w:rPr>
              <w:t>p</w:t>
            </w:r>
            <w:r w:rsidRPr="00D24B51">
              <w:rPr>
                <w:rFonts w:ascii="Times" w:hAnsi="Times"/>
              </w:rPr>
              <w:t xml:space="preserve"> value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2797FE4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A2C12C3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Odds</w:t>
            </w:r>
          </w:p>
        </w:tc>
        <w:tc>
          <w:tcPr>
            <w:tcW w:w="1036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7D8A0D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  <w:i/>
                <w:iCs/>
              </w:rPr>
              <w:t>p</w:t>
            </w:r>
            <w:r w:rsidRPr="00D24B51">
              <w:rPr>
                <w:rFonts w:ascii="Times" w:hAnsi="Times"/>
              </w:rPr>
              <w:t xml:space="preserve"> value</w:t>
            </w:r>
          </w:p>
        </w:tc>
      </w:tr>
      <w:tr w:rsidR="00141E33" w:rsidRPr="00D24B51" w14:paraId="28AEA571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5CD315E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  <w:i/>
                <w:iCs/>
              </w:rPr>
              <w:t>Patient Characteristics</w:t>
            </w:r>
          </w:p>
        </w:tc>
        <w:tc>
          <w:tcPr>
            <w:tcW w:w="2244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BEBC66E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112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F28374A" w14:textId="77777777" w:rsidR="00017CFF" w:rsidRPr="00141E33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58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04DDD6B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D840E17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036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E1D64BE" w14:textId="77777777" w:rsidR="00017CFF" w:rsidRPr="002E2BFA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</w:tr>
      <w:tr w:rsidR="00141E33" w:rsidRPr="00D24B51" w14:paraId="57183B25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F0DA06A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Age (years)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8CFDD78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.1 [0.8 – 1.3]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9703211" w14:textId="0D43DEFE" w:rsidR="00017CFF" w:rsidRPr="00141E33" w:rsidRDefault="00141E3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639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203D781D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135C461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.0 [0.8 – 1.1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36BBA0E5" w14:textId="7FCE5FB5" w:rsidR="00017CFF" w:rsidRPr="002E2BFA" w:rsidRDefault="002E2BFA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724</w:t>
            </w:r>
          </w:p>
        </w:tc>
      </w:tr>
      <w:tr w:rsidR="00141E33" w:rsidRPr="00D24B51" w14:paraId="22D3D58D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7A1DEFE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BMI (kg/m</w:t>
            </w:r>
            <w:r w:rsidRPr="00D24B51">
              <w:rPr>
                <w:rFonts w:ascii="Times" w:hAnsi="Times"/>
                <w:vertAlign w:val="superscript"/>
              </w:rPr>
              <w:t>2</w:t>
            </w:r>
            <w:r w:rsidRPr="00D24B51">
              <w:rPr>
                <w:rFonts w:ascii="Times" w:hAnsi="Times"/>
              </w:rPr>
              <w:t>)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7F4AD55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0.9 [0.7 – 1.1]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0AA87C6" w14:textId="2B3A8DC1" w:rsidR="00017CFF" w:rsidRPr="00141E33" w:rsidRDefault="00141E3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254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29276E01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8B3E33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.0 [0.8 – 1.1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821C6C8" w14:textId="005CE747" w:rsidR="00017CFF" w:rsidRPr="002E2BFA" w:rsidRDefault="002E2BFA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704</w:t>
            </w:r>
          </w:p>
        </w:tc>
      </w:tr>
      <w:tr w:rsidR="00141E33" w:rsidRPr="00D24B51" w14:paraId="086AF838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15" w:type="dxa"/>
              <w:bottom w:w="64" w:type="dxa"/>
              <w:right w:w="15" w:type="dxa"/>
            </w:tcMar>
            <w:vAlign w:val="center"/>
            <w:hideMark/>
          </w:tcPr>
          <w:p w14:paraId="33B45578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Menstruation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83FAEDE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E243F0F" w14:textId="77777777" w:rsidR="00017CFF" w:rsidRPr="00141E33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3F93F612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A53DF4A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EA9F00C" w14:textId="6892C9F3" w:rsidR="00017CFF" w:rsidRPr="002E2BFA" w:rsidRDefault="002E2BFA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693</w:t>
            </w:r>
          </w:p>
        </w:tc>
      </w:tr>
      <w:tr w:rsidR="00141E33" w:rsidRPr="00D24B51" w14:paraId="602EE7D5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15" w:type="dxa"/>
              <w:bottom w:w="64" w:type="dxa"/>
              <w:right w:w="15" w:type="dxa"/>
            </w:tcMar>
            <w:vAlign w:val="center"/>
            <w:hideMark/>
          </w:tcPr>
          <w:p w14:paraId="0AC13990" w14:textId="77777777" w:rsidR="00017CFF" w:rsidRPr="00D24B51" w:rsidRDefault="00017CFF" w:rsidP="00F66A62">
            <w:pPr>
              <w:spacing w:line="240" w:lineRule="auto"/>
              <w:ind w:left="720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Regular menstruation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1CA0C26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F40E88B" w14:textId="77777777" w:rsidR="00017CFF" w:rsidRPr="00141E33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825F50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337351E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 (ref)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7FD6C41" w14:textId="344A61C4" w:rsidR="00017CFF" w:rsidRPr="002E2BFA" w:rsidRDefault="002E2BFA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–</w:t>
            </w:r>
          </w:p>
        </w:tc>
      </w:tr>
      <w:tr w:rsidR="00141E33" w:rsidRPr="00D24B51" w14:paraId="34343B42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15" w:type="dxa"/>
              <w:bottom w:w="64" w:type="dxa"/>
              <w:right w:w="15" w:type="dxa"/>
            </w:tcMar>
            <w:vAlign w:val="center"/>
            <w:hideMark/>
          </w:tcPr>
          <w:p w14:paraId="0280B7A4" w14:textId="77777777" w:rsidR="00017CFF" w:rsidRPr="00D24B51" w:rsidRDefault="00017CFF" w:rsidP="00F66A62">
            <w:pPr>
              <w:spacing w:line="240" w:lineRule="auto"/>
              <w:ind w:left="720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No menstruation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F11B937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5FB3406" w14:textId="77777777" w:rsidR="00017CFF" w:rsidRPr="00141E33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10787C6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8F0763E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0.5 [0.1 – 3.9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BF51504" w14:textId="0721512F" w:rsidR="00017CFF" w:rsidRPr="002E2BFA" w:rsidRDefault="002E2BFA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471</w:t>
            </w:r>
          </w:p>
        </w:tc>
      </w:tr>
      <w:tr w:rsidR="00141E33" w:rsidRPr="00D24B51" w14:paraId="4FE4FCBA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15" w:type="dxa"/>
              <w:bottom w:w="64" w:type="dxa"/>
              <w:right w:w="15" w:type="dxa"/>
            </w:tcMar>
            <w:vAlign w:val="center"/>
            <w:hideMark/>
          </w:tcPr>
          <w:p w14:paraId="52D20FBE" w14:textId="77777777" w:rsidR="00017CFF" w:rsidRPr="00D24B51" w:rsidRDefault="00017CFF" w:rsidP="00F66A62">
            <w:pPr>
              <w:spacing w:line="240" w:lineRule="auto"/>
              <w:ind w:left="720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Irregular menstruation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FB2D1C6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A268C64" w14:textId="77777777" w:rsidR="00017CFF" w:rsidRPr="00141E33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3E4D502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CCC9128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.1 [0.5 – 2.2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2EE986CC" w14:textId="24342902" w:rsidR="00017CFF" w:rsidRPr="002E2BFA" w:rsidRDefault="002E2BFA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814</w:t>
            </w:r>
          </w:p>
        </w:tc>
      </w:tr>
      <w:tr w:rsidR="00141E33" w:rsidRPr="00D24B51" w14:paraId="255BDB55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15" w:type="dxa"/>
              <w:bottom w:w="64" w:type="dxa"/>
              <w:right w:w="15" w:type="dxa"/>
            </w:tcMar>
            <w:vAlign w:val="center"/>
            <w:hideMark/>
          </w:tcPr>
          <w:p w14:paraId="1EC04363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Affiliated Club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0E6024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2F36645" w14:textId="782A901A" w:rsidR="00017CFF" w:rsidRPr="00141E33" w:rsidRDefault="00141E3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41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EA7292C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DE38176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3BEA44BD" w14:textId="2EC19145" w:rsidR="00017CFF" w:rsidRPr="002E2BFA" w:rsidRDefault="002E2BFA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756</w:t>
            </w:r>
          </w:p>
        </w:tc>
      </w:tr>
      <w:tr w:rsidR="00141E33" w:rsidRPr="00D24B51" w14:paraId="26145025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15" w:type="dxa"/>
              <w:bottom w:w="64" w:type="dxa"/>
              <w:right w:w="15" w:type="dxa"/>
            </w:tcMar>
            <w:vAlign w:val="center"/>
            <w:hideMark/>
          </w:tcPr>
          <w:p w14:paraId="4FFA0918" w14:textId="77777777" w:rsidR="00017CFF" w:rsidRPr="00D24B51" w:rsidRDefault="00017CFF" w:rsidP="00F66A62">
            <w:pPr>
              <w:spacing w:line="240" w:lineRule="auto"/>
              <w:ind w:left="720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Others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63BC6EB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 (ref)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E4B001B" w14:textId="24956A6E" w:rsidR="00017CFF" w:rsidRPr="00141E33" w:rsidRDefault="002E2BFA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–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E500ABD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FB8C31B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 (ref)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E21E9D4" w14:textId="1320C9B7" w:rsidR="00017CFF" w:rsidRPr="002E2BFA" w:rsidRDefault="002E2BFA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–</w:t>
            </w:r>
          </w:p>
        </w:tc>
      </w:tr>
      <w:tr w:rsidR="00141E33" w:rsidRPr="00D24B51" w14:paraId="596B89A7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15" w:type="dxa"/>
              <w:bottom w:w="64" w:type="dxa"/>
              <w:right w:w="15" w:type="dxa"/>
            </w:tcMar>
            <w:vAlign w:val="center"/>
            <w:hideMark/>
          </w:tcPr>
          <w:p w14:paraId="74536518" w14:textId="77777777" w:rsidR="00017CFF" w:rsidRPr="00D24B51" w:rsidRDefault="00017CFF" w:rsidP="00F66A62">
            <w:pPr>
              <w:spacing w:line="240" w:lineRule="auto"/>
              <w:ind w:left="720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Track &amp; Field/Athletics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E5A38C3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9.2 [1.2 – 73.5]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640722C" w14:textId="0015E4AC" w:rsidR="00017CFF" w:rsidRPr="00141E33" w:rsidRDefault="00141E3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36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168D9F4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E7E228E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.2 [0.5 – 2.8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</w:tcPr>
          <w:p w14:paraId="48009546" w14:textId="62F2527E" w:rsidR="00017CFF" w:rsidRPr="002E2BFA" w:rsidRDefault="002E2BFA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637</w:t>
            </w:r>
          </w:p>
        </w:tc>
      </w:tr>
      <w:tr w:rsidR="00141E33" w:rsidRPr="00D24B51" w14:paraId="0F930C4E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15" w:type="dxa"/>
              <w:bottom w:w="64" w:type="dxa"/>
              <w:right w:w="15" w:type="dxa"/>
            </w:tcMar>
            <w:vAlign w:val="center"/>
            <w:hideMark/>
          </w:tcPr>
          <w:p w14:paraId="0D8CA2BD" w14:textId="77777777" w:rsidR="00017CFF" w:rsidRPr="00D24B51" w:rsidRDefault="00017CFF" w:rsidP="00F66A62">
            <w:pPr>
              <w:spacing w:line="240" w:lineRule="auto"/>
              <w:ind w:left="720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Basketball/football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74BE2AE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7.4 [0.6 – 86.7]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5442BFD" w14:textId="05539038" w:rsidR="00017CFF" w:rsidRPr="00141E33" w:rsidRDefault="00141E3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110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03586FA4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2BF9B2D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.5 [0.7 – 3.0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</w:tcPr>
          <w:p w14:paraId="3BB0FAD2" w14:textId="71D07514" w:rsidR="00017CFF" w:rsidRPr="002E2BFA" w:rsidRDefault="002E2BFA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278</w:t>
            </w:r>
          </w:p>
        </w:tc>
      </w:tr>
      <w:tr w:rsidR="00141E33" w:rsidRPr="00D24B51" w14:paraId="252F8591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15" w:type="dxa"/>
              <w:bottom w:w="64" w:type="dxa"/>
              <w:right w:w="15" w:type="dxa"/>
            </w:tcMar>
            <w:vAlign w:val="center"/>
            <w:hideMark/>
          </w:tcPr>
          <w:p w14:paraId="174BC0CA" w14:textId="77777777" w:rsidR="00017CFF" w:rsidRPr="00D24B51" w:rsidRDefault="00017CFF" w:rsidP="00F66A62">
            <w:pPr>
              <w:spacing w:line="240" w:lineRule="auto"/>
              <w:ind w:left="720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Soccer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02FBE8D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9.0 [0.9 – 84.2]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2AE17C4" w14:textId="65287E11" w:rsidR="00017CFF" w:rsidRPr="00141E33" w:rsidRDefault="00141E3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54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7BD28D4C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783874E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.3 [0.1 – 13.5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</w:tcPr>
          <w:p w14:paraId="6BEAAE59" w14:textId="5D79517A" w:rsidR="00017CFF" w:rsidRPr="002E2BFA" w:rsidRDefault="002E2BFA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808</w:t>
            </w:r>
          </w:p>
        </w:tc>
      </w:tr>
      <w:tr w:rsidR="00141E33" w:rsidRPr="00D24B51" w14:paraId="7A2CAA1A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15" w:type="dxa"/>
              <w:bottom w:w="64" w:type="dxa"/>
              <w:right w:w="15" w:type="dxa"/>
            </w:tcMar>
            <w:vAlign w:val="center"/>
            <w:hideMark/>
          </w:tcPr>
          <w:p w14:paraId="2B23E19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Frequency of practice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A93515A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0A4B334" w14:textId="01FBA4F9" w:rsidR="00017CFF" w:rsidRPr="00141E33" w:rsidRDefault="00141E3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675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97B8CA2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3CF0C47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7916C912" w14:textId="1329F5DB" w:rsidR="00017CFF" w:rsidRPr="002E2BFA" w:rsidRDefault="00C9112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446</w:t>
            </w:r>
          </w:p>
        </w:tc>
      </w:tr>
      <w:tr w:rsidR="00141E33" w:rsidRPr="00D24B51" w14:paraId="5FA4F50C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15" w:type="dxa"/>
              <w:bottom w:w="64" w:type="dxa"/>
              <w:right w:w="15" w:type="dxa"/>
            </w:tcMar>
            <w:vAlign w:val="center"/>
            <w:hideMark/>
          </w:tcPr>
          <w:p w14:paraId="1E869D4F" w14:textId="77777777" w:rsidR="00017CFF" w:rsidRPr="00D24B51" w:rsidRDefault="00017CFF" w:rsidP="00F66A62">
            <w:pPr>
              <w:spacing w:line="240" w:lineRule="auto"/>
              <w:ind w:left="720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Less than 5 times a week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D4DAEE6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 (ref)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83B872C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3EBD5FC0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20F2E82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 (ref)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B77D7F8" w14:textId="77777777" w:rsidR="00017CFF" w:rsidRPr="002E2BFA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</w:tr>
      <w:tr w:rsidR="00141E33" w:rsidRPr="00D24B51" w14:paraId="0675B94F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15" w:type="dxa"/>
              <w:bottom w:w="64" w:type="dxa"/>
              <w:right w:w="15" w:type="dxa"/>
            </w:tcMar>
            <w:vAlign w:val="center"/>
            <w:hideMark/>
          </w:tcPr>
          <w:p w14:paraId="5659C7CB" w14:textId="77777777" w:rsidR="00017CFF" w:rsidRPr="00D24B51" w:rsidRDefault="00017CFF" w:rsidP="00F66A62">
            <w:pPr>
              <w:spacing w:line="240" w:lineRule="auto"/>
              <w:ind w:left="720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5 times a week or more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D5288F1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.6 [0.2 – 13.7]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25C695A" w14:textId="1237A677" w:rsidR="00017CFF" w:rsidRPr="00141E33" w:rsidRDefault="00141E3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689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E429FCC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CF949EC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.6 [0.4 – 6.2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295C364" w14:textId="7BF9E158" w:rsidR="00017CFF" w:rsidRPr="002E2BFA" w:rsidRDefault="00C9112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463</w:t>
            </w:r>
          </w:p>
        </w:tc>
      </w:tr>
      <w:tr w:rsidR="00141E33" w:rsidRPr="00D24B51" w14:paraId="3113EBD9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D52C757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BB644ED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A7EF65D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33BE2574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0AF9A8D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0BC8CAAC" w14:textId="77777777" w:rsidR="00017CFF" w:rsidRPr="002E2BFA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</w:tr>
      <w:tr w:rsidR="00141E33" w:rsidRPr="00D24B51" w14:paraId="0B6D5649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44BA29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  <w:i/>
                <w:iCs/>
              </w:rPr>
              <w:t>Laboratory Data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4AA8FD8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E5D2264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35FD36C3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E2AA7E9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5788403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</w:tr>
      <w:tr w:rsidR="00141E33" w:rsidRPr="00D24B51" w14:paraId="33A524C1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C93F746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Hypoferritinemia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3822094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1.0 [3.7 – 32.9]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228BA30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&lt;0.001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2F7B96E9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3592975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6.4 [3.1 – 13.2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7E984BE9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&lt;0.001</w:t>
            </w:r>
          </w:p>
        </w:tc>
      </w:tr>
      <w:tr w:rsidR="00141E33" w:rsidRPr="00D24B51" w14:paraId="4A1DB4CB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17FC45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Vitamin B12 deficiency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D9D5C8E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0.8 [0.3 – 2.0]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8F4B0F2" w14:textId="3C46DD10" w:rsidR="00017CFF" w:rsidRPr="003606C6" w:rsidRDefault="003606C6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609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7E34E30A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DF70080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0.9 [0.5 – 1.7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7DB10BC" w14:textId="059B7E77" w:rsidR="00017CFF" w:rsidRPr="00C91123" w:rsidRDefault="00C9112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773</w:t>
            </w:r>
          </w:p>
        </w:tc>
      </w:tr>
      <w:tr w:rsidR="00141E33" w:rsidRPr="00D24B51" w14:paraId="3244C86E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0ADA7E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Folate deficiency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1107402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0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F3F580D" w14:textId="394F51EE" w:rsidR="00017CFF" w:rsidRPr="003606C6" w:rsidRDefault="003606C6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998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3C21D712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9449A30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3.9 [1.5 – 9.9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7DC1CAC" w14:textId="3306E1DE" w:rsidR="00017CFF" w:rsidRPr="00D24B51" w:rsidRDefault="00C9112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05</w:t>
            </w:r>
          </w:p>
        </w:tc>
      </w:tr>
      <w:tr w:rsidR="00141E33" w:rsidRPr="00D24B51" w14:paraId="69F92CF4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3C9E48D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Elevation of serum creatine kinase level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351BEBA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1.3 [1.5 – 86.6]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20EC6AE" w14:textId="2A13C34A" w:rsidR="00017CFF" w:rsidRPr="003606C6" w:rsidRDefault="003606C6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20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7BE8C445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BBE7AB6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2.6 [1.4 – 4.8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5766478" w14:textId="5337A5DA" w:rsidR="00017CFF" w:rsidRPr="00D24B51" w:rsidRDefault="00C9112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03</w:t>
            </w:r>
          </w:p>
        </w:tc>
      </w:tr>
      <w:tr w:rsidR="00141E33" w:rsidRPr="00D24B51" w14:paraId="358A93E6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73E72EC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Low haptoglobin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1CB78E3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0.5 [0.2 – 1.4]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5E97C4D" w14:textId="18E29056" w:rsidR="00017CFF" w:rsidRPr="003606C6" w:rsidRDefault="003606C6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205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95255A9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6AD1D5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1.2 [0.6 – 2.2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0A4C8B59" w14:textId="46C7FB8C" w:rsidR="00017CFF" w:rsidRPr="00C91123" w:rsidRDefault="00C9112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612</w:t>
            </w:r>
          </w:p>
        </w:tc>
      </w:tr>
      <w:tr w:rsidR="00141E33" w:rsidRPr="00D24B51" w14:paraId="605BA9E5" w14:textId="77777777" w:rsidTr="003B6A3B">
        <w:trPr>
          <w:trHeight w:val="304"/>
        </w:trPr>
        <w:tc>
          <w:tcPr>
            <w:tcW w:w="3175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058ABBC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Zinc deficiency</w:t>
            </w:r>
          </w:p>
        </w:tc>
        <w:tc>
          <w:tcPr>
            <w:tcW w:w="2244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4C10239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0</w:t>
            </w:r>
          </w:p>
        </w:tc>
        <w:tc>
          <w:tcPr>
            <w:tcW w:w="1112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B7EFDA6" w14:textId="010A0E91" w:rsidR="00017CFF" w:rsidRPr="003606C6" w:rsidRDefault="003606C6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998</w:t>
            </w:r>
          </w:p>
        </w:tc>
        <w:tc>
          <w:tcPr>
            <w:tcW w:w="258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1D5CB4E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</w:p>
        </w:tc>
        <w:tc>
          <w:tcPr>
            <w:tcW w:w="2247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1E54EDF" w14:textId="77777777" w:rsidR="00017CFF" w:rsidRPr="00D24B51" w:rsidRDefault="00017CFF" w:rsidP="00F66A62">
            <w:pPr>
              <w:spacing w:line="240" w:lineRule="auto"/>
              <w:rPr>
                <w:rFonts w:ascii="Times" w:hAnsi="Times"/>
              </w:rPr>
            </w:pPr>
            <w:r w:rsidRPr="00D24B51">
              <w:rPr>
                <w:rFonts w:ascii="Times" w:hAnsi="Times"/>
              </w:rPr>
              <w:t>2.1 [0.6 – 6.7]</w:t>
            </w:r>
          </w:p>
        </w:tc>
        <w:tc>
          <w:tcPr>
            <w:tcW w:w="1036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250F8B31" w14:textId="79DD88F2" w:rsidR="00017CFF" w:rsidRPr="00C91123" w:rsidRDefault="00C91123" w:rsidP="00F66A62">
            <w:pPr>
              <w:spacing w:line="24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219</w:t>
            </w:r>
          </w:p>
        </w:tc>
      </w:tr>
    </w:tbl>
    <w:p w14:paraId="2135C962" w14:textId="7D4A6E76" w:rsidR="00BF2FEF" w:rsidRPr="00017CFF" w:rsidRDefault="00017CFF">
      <w:pPr>
        <w:rPr>
          <w:rFonts w:ascii="Times" w:hAnsi="Times"/>
        </w:rPr>
      </w:pPr>
      <w:r w:rsidRPr="00D24B51">
        <w:rPr>
          <w:rFonts w:ascii="Times" w:hAnsi="Times"/>
        </w:rPr>
        <w:t>The odds ratios [95% confidence interval] are shown. Abbreviation; BMI: body mass index, MCV: mean corpuscular volume, MCH: mean corpuscular hemoglobin</w:t>
      </w:r>
      <w:r w:rsidR="009A0669">
        <w:rPr>
          <w:rFonts w:ascii="Times" w:hAnsi="Times"/>
        </w:rPr>
        <w:t>.</w:t>
      </w:r>
    </w:p>
    <w:sectPr w:rsidR="00BF2FEF" w:rsidRPr="00017CFF" w:rsidSect="003B6A3B">
      <w:pgSz w:w="11900" w:h="16840"/>
      <w:pgMar w:top="1134" w:right="851" w:bottom="1134" w:left="851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MjIyMDM1MTO3MDNR0lEKTi0uzszPAykwrAUAlIl/ySwAAAA="/>
  </w:docVars>
  <w:rsids>
    <w:rsidRoot w:val="00017CFF"/>
    <w:rsid w:val="00005567"/>
    <w:rsid w:val="00017CFF"/>
    <w:rsid w:val="000C6E54"/>
    <w:rsid w:val="000D08F3"/>
    <w:rsid w:val="000F6D89"/>
    <w:rsid w:val="00141E33"/>
    <w:rsid w:val="00142EFA"/>
    <w:rsid w:val="00151651"/>
    <w:rsid w:val="00156109"/>
    <w:rsid w:val="001604CB"/>
    <w:rsid w:val="00167180"/>
    <w:rsid w:val="0020143A"/>
    <w:rsid w:val="00220F4E"/>
    <w:rsid w:val="00224535"/>
    <w:rsid w:val="00231E42"/>
    <w:rsid w:val="00240E7C"/>
    <w:rsid w:val="00243705"/>
    <w:rsid w:val="00270C3D"/>
    <w:rsid w:val="002E2BFA"/>
    <w:rsid w:val="002F16FF"/>
    <w:rsid w:val="003049B6"/>
    <w:rsid w:val="00315433"/>
    <w:rsid w:val="00331F62"/>
    <w:rsid w:val="00333143"/>
    <w:rsid w:val="00345AAC"/>
    <w:rsid w:val="003606C6"/>
    <w:rsid w:val="00392DE8"/>
    <w:rsid w:val="003A0BA9"/>
    <w:rsid w:val="003B4066"/>
    <w:rsid w:val="003B6A3B"/>
    <w:rsid w:val="003C3E6E"/>
    <w:rsid w:val="003C412B"/>
    <w:rsid w:val="003E6A8F"/>
    <w:rsid w:val="00416207"/>
    <w:rsid w:val="00423A82"/>
    <w:rsid w:val="00434B1D"/>
    <w:rsid w:val="0044206E"/>
    <w:rsid w:val="0044225F"/>
    <w:rsid w:val="004556CC"/>
    <w:rsid w:val="004750F3"/>
    <w:rsid w:val="00476155"/>
    <w:rsid w:val="00477FE8"/>
    <w:rsid w:val="00482AFD"/>
    <w:rsid w:val="004A3330"/>
    <w:rsid w:val="004C3FDD"/>
    <w:rsid w:val="004F3A26"/>
    <w:rsid w:val="00505061"/>
    <w:rsid w:val="00506EB2"/>
    <w:rsid w:val="00560306"/>
    <w:rsid w:val="00564687"/>
    <w:rsid w:val="00575655"/>
    <w:rsid w:val="00583BD2"/>
    <w:rsid w:val="005842F4"/>
    <w:rsid w:val="005923DB"/>
    <w:rsid w:val="005A4C3A"/>
    <w:rsid w:val="005C78B8"/>
    <w:rsid w:val="005E4EB5"/>
    <w:rsid w:val="005E79B8"/>
    <w:rsid w:val="00624D3D"/>
    <w:rsid w:val="00635525"/>
    <w:rsid w:val="006904F9"/>
    <w:rsid w:val="006B5EE4"/>
    <w:rsid w:val="006D0DE3"/>
    <w:rsid w:val="006F5778"/>
    <w:rsid w:val="00733007"/>
    <w:rsid w:val="00767945"/>
    <w:rsid w:val="00771F60"/>
    <w:rsid w:val="00773C41"/>
    <w:rsid w:val="007833BC"/>
    <w:rsid w:val="007839C9"/>
    <w:rsid w:val="00792F80"/>
    <w:rsid w:val="00793A5A"/>
    <w:rsid w:val="007B4AC2"/>
    <w:rsid w:val="007C2A8F"/>
    <w:rsid w:val="0085048C"/>
    <w:rsid w:val="00864257"/>
    <w:rsid w:val="00874968"/>
    <w:rsid w:val="0088211C"/>
    <w:rsid w:val="0089189E"/>
    <w:rsid w:val="008B0A28"/>
    <w:rsid w:val="008B341A"/>
    <w:rsid w:val="008C6D47"/>
    <w:rsid w:val="008F04CB"/>
    <w:rsid w:val="008F5536"/>
    <w:rsid w:val="00911D59"/>
    <w:rsid w:val="00922FFD"/>
    <w:rsid w:val="0093293C"/>
    <w:rsid w:val="00945CB9"/>
    <w:rsid w:val="00947CE5"/>
    <w:rsid w:val="00950EE3"/>
    <w:rsid w:val="00963AF9"/>
    <w:rsid w:val="0097207A"/>
    <w:rsid w:val="009A0669"/>
    <w:rsid w:val="009D2324"/>
    <w:rsid w:val="009E07D1"/>
    <w:rsid w:val="00A4473E"/>
    <w:rsid w:val="00A62058"/>
    <w:rsid w:val="00A62A67"/>
    <w:rsid w:val="00A64CB5"/>
    <w:rsid w:val="00A83BB9"/>
    <w:rsid w:val="00AA42B2"/>
    <w:rsid w:val="00AB4E9D"/>
    <w:rsid w:val="00AB6896"/>
    <w:rsid w:val="00AE5D0C"/>
    <w:rsid w:val="00B32723"/>
    <w:rsid w:val="00B436B9"/>
    <w:rsid w:val="00B7494F"/>
    <w:rsid w:val="00BF2FEF"/>
    <w:rsid w:val="00C17DF8"/>
    <w:rsid w:val="00C47BA7"/>
    <w:rsid w:val="00C77229"/>
    <w:rsid w:val="00C91123"/>
    <w:rsid w:val="00C939C1"/>
    <w:rsid w:val="00CA56EE"/>
    <w:rsid w:val="00CC0F55"/>
    <w:rsid w:val="00CE5ED7"/>
    <w:rsid w:val="00CF5992"/>
    <w:rsid w:val="00D01A16"/>
    <w:rsid w:val="00D11D10"/>
    <w:rsid w:val="00D40CE5"/>
    <w:rsid w:val="00D706DD"/>
    <w:rsid w:val="00D864C3"/>
    <w:rsid w:val="00DE1F8C"/>
    <w:rsid w:val="00DF1798"/>
    <w:rsid w:val="00DF1D2F"/>
    <w:rsid w:val="00E2536C"/>
    <w:rsid w:val="00E52718"/>
    <w:rsid w:val="00E84868"/>
    <w:rsid w:val="00EA6676"/>
    <w:rsid w:val="00EB477F"/>
    <w:rsid w:val="00ED52FC"/>
    <w:rsid w:val="00F2344B"/>
    <w:rsid w:val="00F54844"/>
    <w:rsid w:val="00F94390"/>
    <w:rsid w:val="00FD4AF3"/>
    <w:rsid w:val="00FE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7DA3B"/>
  <w15:chartTrackingRefBased/>
  <w15:docId w15:val="{E2912C12-EBE0-9740-9038-A4202E5ED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17CFF"/>
    <w:pPr>
      <w:widowControl w:val="0"/>
      <w:spacing w:line="360" w:lineRule="auto"/>
    </w:pPr>
    <w:rPr>
      <w:rFonts w:ascii="Times New Roman" w:eastAsia="ＭＳ 明朝" w:hAnsi="Times New Roman" w:cs="Times New Roman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AE5D0C"/>
    <w:pPr>
      <w:spacing w:line="240" w:lineRule="auto"/>
      <w:jc w:val="both"/>
    </w:pPr>
    <w:rPr>
      <w:rFonts w:ascii="ＭＳ 明朝" w:hAnsiTheme="minorHAnsi" w:cstheme="minorBidi"/>
      <w:kern w:val="2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AE5D0C"/>
    <w:rPr>
      <w:rFonts w:ascii="ＭＳ 明朝" w:eastAsia="ＭＳ 明朝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ユーザー</dc:creator>
  <cp:keywords/>
  <dc:description/>
  <cp:lastModifiedBy>Morihito TAKITA</cp:lastModifiedBy>
  <cp:revision>8</cp:revision>
  <cp:lastPrinted>2021-10-17T06:02:00Z</cp:lastPrinted>
  <dcterms:created xsi:type="dcterms:W3CDTF">2021-10-09T05:56:00Z</dcterms:created>
  <dcterms:modified xsi:type="dcterms:W3CDTF">2022-01-27T09:44:00Z</dcterms:modified>
</cp:coreProperties>
</file>